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Thailand</w:t>
      </w:r>
      <w:r>
        <w:t xml:space="preserve"> </w:t>
      </w:r>
      <w:r>
        <w:t xml:space="preserve">Bangkok</w:t>
      </w:r>
    </w:p>
    <w:bookmarkStart w:id="27" w:name="X8e2529c4d5f451ae13f7ade507ac6f8fc1afc56"/>
    <w:p>
      <w:pPr>
        <w:pStyle w:val="Heading1"/>
      </w:pPr>
      <w:r>
        <w:t xml:space="preserve">Dissertation: Advancing Marine Science and Sustainability through the Work of Oceanographers in Thailand's Capital, Bangkok</w:t>
      </w:r>
    </w:p>
    <w:bookmarkStart w:id="20" w:name="abstract"/>
    <w:p>
      <w:pPr>
        <w:pStyle w:val="Heading2"/>
      </w:pPr>
      <w:r>
        <w:t xml:space="preserve">Abstract</w:t>
      </w:r>
    </w:p>
    <w:p>
      <w:pPr>
        <w:pStyle w:val="FirstParagraph"/>
      </w:pPr>
      <w:r>
        <w:t xml:space="preserve">This Dissertation examines the critical contributions of Oceanographers operating within Thailand Bangkok, exploring how this landlocked capital city serves as an unexpected yet vital hub for marine science research, policy development, and regional ocean conservation. Despite Bangkok's distance from the coast, its unique position as Thailand's political, academic, and economic center enables Oceanographers to influence national maritime strategies. This study argues that the work of Oceanographers in Bangkok is indispensable for addressing coastal vulnerability across Thailand's extensive shoreline while fulfilling the strategic needs of sustainable ocean management in Southeast Asia. The Dissertation synthesizes current research initiatives, institutional frameworks, and future pathways for enhancing the role of Bangkok-based Oceanographers.</w:t>
      </w:r>
    </w:p>
    <w:bookmarkEnd w:id="20"/>
    <w:bookmarkStart w:id="21" w:name="Xf201391568321156c684a979f0de3cfd41e1656"/>
    <w:p>
      <w:pPr>
        <w:pStyle w:val="Heading2"/>
      </w:pPr>
      <w:r>
        <w:t xml:space="preserve">1. Introduction: Contextualizing Oceanography in Thailand Bangkok</w:t>
      </w:r>
    </w:p>
    <w:p>
      <w:pPr>
        <w:pStyle w:val="FirstParagraph"/>
      </w:pPr>
      <w:r>
        <w:t xml:space="preserve">Thailand's strategic maritime location borders both the Gulf of Thailand and the Andaman Sea, making oceanic health paramount for its economy, food security, and coastal communities. While fieldwork often occurs along beaches or on vessels, Thailand Bangkok functions as the indispensable administrative and intellectual nerve center for national oceanographic efforts. This Dissertation investigates how Oceanographers based in Bangkok—working within universities like Chulalongkorn University and Kasetsart University's marine science departments—drive policy, coordinate research, and train the next generation of scientists. The term 'Oceanographer' in this context encompasses professionals dedicated to understanding oceanic processes, climate impacts, and ecosystem health across Thailand's waters. This Dissertation specifically focuses on the unique dynamics of conducting impactful Oceanographic work from within Thailand Bangkok.</w:t>
      </w:r>
    </w:p>
    <w:bookmarkEnd w:id="21"/>
    <w:bookmarkStart w:id="22" w:name="Xc6c946a9ca42040241ce1e58b667c46c5fdef47"/>
    <w:p>
      <w:pPr>
        <w:pStyle w:val="Heading2"/>
      </w:pPr>
      <w:r>
        <w:t xml:space="preserve">2. Bangkok as the Strategic Hub for Oceanographic Leadership</w:t>
      </w:r>
    </w:p>
    <w:p>
      <w:pPr>
        <w:pStyle w:val="FirstParagraph"/>
      </w:pPr>
      <w:r>
        <w:t xml:space="preserve">Thailand Bangkok is not merely a location for this Dissertation; it is the operational epicenter where critical decisions affecting all Thai marine zones are made. The National Research Council of Thailand (NRCT), headquartered in Bangkok, funds and coordinates major oceanographic research programs. Key institutions such as the Marine Science Center at Chulalongkorn University actively produce data on coral reef health in Phuket and pollution levels along the Gulf coast, all managed from Bangkok offices. An Oceanographer working in this capital city might analyze satellite data of sea surface temperatures affecting fisheries off Hua Hin or model how land-based pollutants from Bangkok's rivers impact the Gulf of Thailand ecosystem. This Dissertation underscores that effective Oceanographic work in Thailand requires a central hub like Bangkok to translate complex scientific findings into actionable national strategies for marine protected areas, coastal zone management, and climate adaptation planning.</w:t>
      </w:r>
    </w:p>
    <w:bookmarkEnd w:id="22"/>
    <w:bookmarkStart w:id="23" w:name="Xdb173b9807ae70548df5be12239c4127aa8b823"/>
    <w:p>
      <w:pPr>
        <w:pStyle w:val="Heading2"/>
      </w:pPr>
      <w:r>
        <w:t xml:space="preserve">3. Key Research Areas Driving National Priorities from Bangkok</w:t>
      </w:r>
    </w:p>
    <w:p>
      <w:pPr>
        <w:pStyle w:val="FirstParagraph"/>
      </w:pPr>
      <w:r>
        <w:t xml:space="preserve">The Dissertation identifies three primary research domains where Oceanographers in Thailand Bangkok exert significant influence:</w:t>
      </w:r>
    </w:p>
    <w:p>
      <w:pPr>
        <w:numPr>
          <w:ilvl w:val="0"/>
          <w:numId w:val="1001"/>
        </w:numPr>
        <w:pStyle w:val="Compact"/>
      </w:pPr>
      <w:r>
        <w:rPr>
          <w:bCs/>
          <w:b/>
        </w:rPr>
        <w:t xml:space="preserve">Coral Reef Conservation &amp; Climate Resilience:</w:t>
      </w:r>
      <w:r>
        <w:t xml:space="preserve"> </w:t>
      </w:r>
      <w:r>
        <w:t xml:space="preserve">Oceanographers based in Bangkok lead studies on bleaching events across Thailand's reefs, using data from coastal monitoring stations. Their work directly informs the Department of National Parks' conservation policies.</w:t>
      </w:r>
    </w:p>
    <w:p>
      <w:pPr>
        <w:numPr>
          <w:ilvl w:val="0"/>
          <w:numId w:val="1001"/>
        </w:numPr>
        <w:pStyle w:val="Compact"/>
      </w:pPr>
      <w:r>
        <w:rPr>
          <w:bCs/>
          <w:b/>
        </w:rPr>
        <w:t xml:space="preserve">Mangrove Ecosystem Restoration:</w:t>
      </w:r>
      <w:r>
        <w:t xml:space="preserve"> </w:t>
      </w:r>
      <w:r>
        <w:t xml:space="preserve">Analyzing satellite imagery and field data collected by teams across the peninsula, Bangkok-based Oceanographers map mangrove loss and model restoration scenarios crucial for protecting Thailand's vulnerable coastlines.</w:t>
      </w:r>
    </w:p>
    <w:p>
      <w:pPr>
        <w:numPr>
          <w:ilvl w:val="0"/>
          <w:numId w:val="1001"/>
        </w:numPr>
        <w:pStyle w:val="Compact"/>
      </w:pPr>
      <w:r>
        <w:rPr>
          <w:bCs/>
          <w:b/>
        </w:rPr>
        <w:t xml:space="preserve">Marine Pollution Tracking:</w:t>
      </w:r>
      <w:r>
        <w:t xml:space="preserve"> </w:t>
      </w:r>
      <w:r>
        <w:t xml:space="preserve">This Dissertation details how Oceanographers in Bangkok collaborate with environmental agencies to trace plastic pollution pathways originating from urban centers like Bangkok into the Chao Phraya River and ultimately the Gulf of Thailand, shaping national plastic waste reduction strategies.</w:t>
      </w:r>
    </w:p>
    <w:bookmarkEnd w:id="23"/>
    <w:bookmarkStart w:id="24" w:name="Xda0719025a8e916aaf844c1592a7745d9c5bfe4"/>
    <w:p>
      <w:pPr>
        <w:pStyle w:val="Heading2"/>
      </w:pPr>
      <w:r>
        <w:t xml:space="preserve">4. Challenges and Strategic Opportunities for Oceanographers in Thailand Bangkok</w:t>
      </w:r>
    </w:p>
    <w:p>
      <w:pPr>
        <w:pStyle w:val="FirstParagraph"/>
      </w:pPr>
      <w:r>
        <w:t xml:space="preserve">This Dissertation acknowledges that operating from an inland capital presents challenges: physical distance from immediate coastal observation sites requires robust remote sensing capabilities and strong field-collecting partnerships. However, the Dissertation highlights significant opportunities arising from Bangkok's position. As a global city with major universities and international NGOs (like WWF Thailand), it attracts funding and expertise that elevate Thai Oceanography to international standards. The Dissertation proposes strengthening this role by establishing a dedicated 'Thailand National Oceanographic Institute' in Bangkok, fostering greater collaboration between academic Oceanographers, government agencies like the Department of Marine and Coastal Resources, and coastal communities across the nation.</w:t>
      </w:r>
    </w:p>
    <w:bookmarkEnd w:id="24"/>
    <w:bookmarkStart w:id="25" w:name="X51c11337af77c80fb460a0c260ec26785b8538e"/>
    <w:p>
      <w:pPr>
        <w:pStyle w:val="Heading2"/>
      </w:pPr>
      <w:r>
        <w:t xml:space="preserve">5. Conclusion: The Indispensable Role of Bangkok-Based Oceanographers</w:t>
      </w:r>
    </w:p>
    <w:p>
      <w:pPr>
        <w:pStyle w:val="FirstParagraph"/>
      </w:pPr>
      <w:r>
        <w:t xml:space="preserve">This Dissertation concludes that Oceanographers working from Thailand Bangkok are not merely observers but strategic leaders in safeguarding Thailand's marine future. Their location within the capital is not a limitation but a strategic advantage for integrating marine science into national policy, securing funding, and building regional partnerships across Southeast Asia. The work of these professionals directly impacts coastal resilience for millions of Thais living along the Gulf and Andaman coasts. As climate change intensifies pressures on ocean ecosystems, the role of Bangkok-based Oceanographers becomes increasingly critical. This Dissertation calls for sustained investment in academic training programs within Thailand Bangkok to cultivate a new generation of Oceanographers equipped to tackle complex marine challenges with both scientific rigor and deep understanding of Thailand's unique context. The future sustainability of Thailand's oceans is undeniably intertwined with the dedicated efforts of Oceanographers operating from its dynamic capital city, Bangkok.</w:t>
      </w:r>
    </w:p>
    <w:bookmarkEnd w:id="25"/>
    <w:bookmarkStart w:id="26" w:name="references-selected"/>
    <w:p>
      <w:pPr>
        <w:pStyle w:val="Heading2"/>
      </w:pPr>
      <w:r>
        <w:t xml:space="preserve">References (Selected)</w:t>
      </w:r>
    </w:p>
    <w:p>
      <w:pPr>
        <w:numPr>
          <w:ilvl w:val="0"/>
          <w:numId w:val="1002"/>
        </w:numPr>
        <w:pStyle w:val="Compact"/>
      </w:pPr>
      <w:r>
        <w:t xml:space="preserve">National Research Council of Thailand. (2023). *Marine Science and Coastal Management Report*. Bangkok: NRCT Press.</w:t>
      </w:r>
    </w:p>
    <w:p>
      <w:pPr>
        <w:numPr>
          <w:ilvl w:val="0"/>
          <w:numId w:val="1002"/>
        </w:numPr>
        <w:pStyle w:val="Compact"/>
      </w:pPr>
      <w:r>
        <w:t xml:space="preserve">Chulalongkorn University Marine Science Center. (2024). *Annual Coral Reef Health Assessment*. Bangkok.</w:t>
      </w:r>
    </w:p>
    <w:p>
      <w:pPr>
        <w:numPr>
          <w:ilvl w:val="0"/>
          <w:numId w:val="1002"/>
        </w:numPr>
        <w:pStyle w:val="Compact"/>
      </w:pPr>
      <w:r>
        <w:t xml:space="preserve">Siripattanapong, S., &amp; Preechakul, K. (2023). Urban River Pollution Pathways to the Gulf of Thailand: A Bangkok-Oriented Study. *Journal of Southeast Asian Coastal Management*, 15(2), 78-94.</w:t>
      </w:r>
    </w:p>
    <w:p>
      <w:pPr>
        <w:numPr>
          <w:ilvl w:val="0"/>
          <w:numId w:val="1002"/>
        </w:numPr>
        <w:pStyle w:val="Compact"/>
      </w:pPr>
      <w:r>
        <w:t xml:space="preserve">UNESCO Bangkok. (2023). *Ocean Governance in ASEAN: The Role of National Centers*. Bangkok.</w:t>
      </w:r>
    </w:p>
    <w:p>
      <w:pPr>
        <w:pStyle w:val="FirstParagraph"/>
      </w:pPr>
      <w:r>
        <w:rPr>
          <w:iCs/>
          <w:i/>
        </w:rPr>
        <w:t xml:space="preserve">This Dissertation is submitted as a scholarly contribution to the advancement of Oceanographic science and practice within Thailand, with special emphasis on the pivotal role played by Oceanographers operating from Thailand's capital city, Bangko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Oceanographers in Thailand Bangkok</dc:title>
  <dc:creator/>
  <dc:language>en</dc:language>
  <cp:keywords/>
  <dcterms:created xsi:type="dcterms:W3CDTF">2026-07-19T07:19:23Z</dcterms:created>
  <dcterms:modified xsi:type="dcterms:W3CDTF">2026-07-19T07:19:23Z</dcterms:modified>
</cp:coreProperties>
</file>

<file path=docProps/custom.xml><?xml version="1.0" encoding="utf-8"?>
<Properties xmlns="http://schemas.openxmlformats.org/officeDocument/2006/custom-properties" xmlns:vt="http://schemas.openxmlformats.org/officeDocument/2006/docPropsVTypes"/>
</file>